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8.png" ContentType="image/png"/>
  <Override PartName="/word/media/rId52.png" ContentType="image/png"/>
  <Override PartName="/word/media/rId48.png" ContentType="image/png"/>
  <Override PartName="/word/media/rId69.png" ContentType="image/png"/>
  <Override PartName="/word/media/rId56.png" ContentType="image/png"/>
  <Override PartName="/word/media/rId82.png" ContentType="image/png"/>
  <Override PartName="/word/media/rId73.png" ContentType="image/png"/>
  <Override PartName="/word/media/rId86.png" ContentType="image/png"/>
  <Override PartName="/word/media/rId60.png" ContentType="image/png"/>
  <Override PartName="/word/media/rId43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</w:t>
      </w:r>
      <w:r>
        <w:t xml:space="preserve"> </w:t>
      </w:r>
      <w:r>
        <w:t xml:space="preserve">1</w:t>
      </w:r>
      <w:r>
        <w:t xml:space="preserve"> </w:t>
      </w:r>
      <w:r>
        <w:t xml:space="preserve">Qua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P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4-11-12</w:t>
      </w:r>
    </w:p>
    <w:bookmarkStart w:id="20" w:name="women-demographics"/>
    <w:p>
      <w:pPr>
        <w:pStyle w:val="Heading2"/>
      </w:pPr>
      <w:r>
        <w:t xml:space="preserve">Women Demographics</w:t>
      </w:r>
    </w:p>
    <w:p>
      <w:pPr>
        <w:pStyle w:val="FirstParagraph"/>
      </w:pPr>
      <w:r>
        <w:t xml:space="preserve">Altogether, we currently have data for 390 participant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Basic Demographic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munization for my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ollow-up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rst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stnat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gnanc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ostpar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eks since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[IQR: 1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number of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bove secondary / 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ind of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ivorced/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mono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poly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partner, 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eady boyfri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teady boyfriend (on an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 hom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n wages (Irregular sala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and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but not currently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a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Volunt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tial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ural areas or country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ri-urban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rban or city 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=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Minut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15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Hou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[IQR: 1.0, 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IV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ving with 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known LHIV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[IQR: 2.0, 1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using antiretroviral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2 or QAD2 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0"/>
    <w:bookmarkStart w:id="29" w:name="screening"/>
    <w:p>
      <w:pPr>
        <w:pStyle w:val="Heading1"/>
      </w:pPr>
      <w:r>
        <w:t xml:space="preserve">Screening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Basic Screening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rvice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s of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5-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re than 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4" w:name="criticality-of-screening-barriers"/>
    <w:p>
      <w:pPr>
        <w:pStyle w:val="Heading2"/>
      </w:pPr>
      <w:r>
        <w:t xml:space="preserve">Criticality of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Barrie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mpact-of-screening-strategies"/>
    <w:p>
      <w:pPr>
        <w:pStyle w:val="Heading2"/>
      </w:pPr>
      <w:r>
        <w:t xml:space="preserve">Impact of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Strategie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End w:id="29"/>
    <w:bookmarkStart w:id="38" w:name="diagnosis-and-treatment"/>
    <w:p>
      <w:pPr>
        <w:pStyle w:val="Heading1"/>
      </w:pPr>
      <w:r>
        <w:t xml:space="preserve">Diagnosis and Treat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Diagnosis and Treatment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ver been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oth depression and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depression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fter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depression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anxiety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anxiety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ener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nterperson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upportive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pecified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AD treatment in last 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Start w:id="33" w:name="X63391ffbf05f4082717561868c447aa127940b6"/>
    <w:p>
      <w:pPr>
        <w:pStyle w:val="Heading2"/>
      </w:pPr>
      <w:r>
        <w:t xml:space="preserve">Criticality of Diagnosis and Treatment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Diagnosis%20and%20Treatmen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e4e1c4f84f114dac26246ab5fb143a9d03b0c21"/>
    <w:p>
      <w:pPr>
        <w:pStyle w:val="Heading2"/>
      </w:pPr>
      <w:r>
        <w:t xml:space="preserve">Impact of Diagnosis and Treatment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47" w:name="referral-and-remission"/>
    <w:p>
      <w:pPr>
        <w:pStyle w:val="Heading1"/>
      </w:pPr>
      <w:r>
        <w:t xml:space="preserve">Referral And Remiss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4: Referral and Remission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fered to receive care for PM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ceived treatment multiple times with the provider monitoring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42" w:name="Xa9bcd0d2fcb5ffd15e657089c7ac586ec777387"/>
    <w:p>
      <w:pPr>
        <w:pStyle w:val="Heading2"/>
      </w:pPr>
      <w:r>
        <w:t xml:space="preserve">Criticality of Referral and Remission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rere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39be0e5f812b7929caeb9569323db7576ec8696"/>
    <w:p>
      <w:pPr>
        <w:pStyle w:val="Heading2"/>
      </w:pPr>
      <w:r>
        <w:t xml:space="preserve">Impact of Referral and Remission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%20to%20rere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frequency-of-barriers-across-all-steps"/>
    <w:p>
      <w:pPr>
        <w:pStyle w:val="Heading1"/>
      </w:pPr>
      <w:r>
        <w:t xml:space="preserve">Frequency of Barriers Across All Step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Barrier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91" w:name="ipmh"/>
    <w:p>
      <w:pPr>
        <w:pStyle w:val="Heading1"/>
      </w:pPr>
      <w:r>
        <w:t xml:space="preserve">IPMH</w:t>
      </w:r>
    </w:p>
    <w:bookmarkStart w:id="64" w:name="ipmh-screening"/>
    <w:p>
      <w:pPr>
        <w:pStyle w:val="Heading2"/>
      </w:pPr>
      <w:r>
        <w:t xml:space="preserve">IPMH screening</w:t>
      </w:r>
    </w:p>
    <w:bookmarkStart w:id="55" w:name="criticality-of-ipmh-screening-barriers"/>
    <w:p>
      <w:pPr>
        <w:pStyle w:val="Heading3"/>
      </w:pPr>
      <w:r>
        <w:t xml:space="preserve">Criticalit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Screning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frequency-of-ipmh-screening-barriers"/>
    <w:p>
      <w:pPr>
        <w:pStyle w:val="Heading3"/>
      </w:pPr>
      <w:r>
        <w:t xml:space="preserve">Frequenc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Screning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impact-of-ipmh-screening-strategies"/>
    <w:p>
      <w:pPr>
        <w:pStyle w:val="Heading3"/>
      </w:pPr>
      <w:r>
        <w:t xml:space="preserve">Impact of IPMH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to%20Screning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77" w:name="ipmh-pm"/>
    <w:p>
      <w:pPr>
        <w:pStyle w:val="Heading2"/>
      </w:pPr>
      <w:r>
        <w:t xml:space="preserve">IPMH PM+</w:t>
      </w:r>
    </w:p>
    <w:bookmarkStart w:id="68" w:name="criticality-of-ipmh-pm-barriers"/>
    <w:p>
      <w:pPr>
        <w:pStyle w:val="Heading3"/>
      </w:pPr>
      <w:r>
        <w:t xml:space="preserve">Criticalit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PM+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frequency-of-ipmh-pm-barriers"/>
    <w:p>
      <w:pPr>
        <w:pStyle w:val="Heading3"/>
      </w:pPr>
      <w:r>
        <w:t xml:space="preserve">Frequenc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Accessing%20PM+%20Service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impact-of-ipmh-pm-strategies"/>
    <w:p>
      <w:pPr>
        <w:pStyle w:val="Heading3"/>
      </w:pPr>
      <w:r>
        <w:t xml:space="preserve">Impact of IPMH PM+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Accessing%20PM+%20Servic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6"/>
    <w:bookmarkEnd w:id="77"/>
    <w:bookmarkStart w:id="90" w:name="ipmh-telepsychiatry"/>
    <w:p>
      <w:pPr>
        <w:pStyle w:val="Heading2"/>
      </w:pPr>
      <w:r>
        <w:t xml:space="preserve">IPMH Telepsychiatry</w:t>
      </w:r>
    </w:p>
    <w:bookmarkStart w:id="81" w:name="X353ed7e48ab6bd47e1021e310792047515442b5"/>
    <w:p>
      <w:pPr>
        <w:pStyle w:val="Heading3"/>
      </w:pPr>
      <w:r>
        <w:t xml:space="preserve">Criticality of IPMH barriers to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Telepsychiatry%20barrier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dd4b467dcac41c4a5ad4ebc920c3d0f82e673f5"/>
    <w:p>
      <w:pPr>
        <w:pStyle w:val="Heading3"/>
      </w:pPr>
      <w:r>
        <w:t xml:space="preserve">Frequency of IPHM Barriers to Accessing Telepsychiatry Servic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Telepsychiatry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029b2603f7318eca2547c8fdac2d8a316c3393c"/>
    <w:p>
      <w:pPr>
        <w:pStyle w:val="Heading3"/>
      </w:pPr>
      <w:r>
        <w:t xml:space="preserve">Impact of IPMH Strategies on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Telepsychiaty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1 Quant Survey - PPW</dc:title>
  <dc:creator>David Owaga &amp; Yuwei Wang</dc:creator>
  <cp:keywords/>
  <dcterms:created xsi:type="dcterms:W3CDTF">2024-11-12T08:51:12Z</dcterms:created>
  <dcterms:modified xsi:type="dcterms:W3CDTF">2024-11-12T0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2</vt:lpwstr>
  </property>
  <property fmtid="{D5CDD505-2E9C-101B-9397-08002B2CF9AE}" pid="3" name="output">
    <vt:lpwstr>word_document</vt:lpwstr>
  </property>
</Properties>
</file>